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A1F3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A1F3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B4409" w:rsidRPr="001A1F3E" w:rsidRDefault="004B440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e manuscript is </w:t>
      </w:r>
      <w:proofErr w:type="spellStart"/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>needded</w:t>
      </w:r>
      <w:proofErr w:type="spellEnd"/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more than </w:t>
      </w:r>
      <w:proofErr w:type="spellStart"/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>refrences</w:t>
      </w:r>
      <w:proofErr w:type="spellEnd"/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>befor</w:t>
      </w:r>
      <w:proofErr w:type="spellEnd"/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publishing</w:t>
      </w:r>
      <w:r w:rsidRPr="001A1F3E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344FF" w:rsidRPr="001A1F3E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1A1F3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A1F3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90FC6" w:rsidRPr="001A1F3E" w:rsidRDefault="00990FC6" w:rsidP="00990FC6">
      <w:pPr>
        <w:rPr>
          <w:rFonts w:ascii="Arial" w:hAnsi="Arial" w:cs="Arial"/>
          <w:sz w:val="20"/>
          <w:szCs w:val="20"/>
        </w:rPr>
      </w:pPr>
      <w:proofErr w:type="spellStart"/>
      <w:r w:rsidRPr="001A1F3E">
        <w:rPr>
          <w:rFonts w:ascii="Arial" w:hAnsi="Arial" w:cs="Arial"/>
          <w:sz w:val="20"/>
          <w:szCs w:val="20"/>
        </w:rPr>
        <w:t>Dr.</w:t>
      </w:r>
      <w:proofErr w:type="spellEnd"/>
      <w:r w:rsidRPr="001A1F3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A1F3E">
        <w:rPr>
          <w:rFonts w:ascii="Arial" w:hAnsi="Arial" w:cs="Arial"/>
          <w:sz w:val="20"/>
          <w:szCs w:val="20"/>
        </w:rPr>
        <w:t>Jehad</w:t>
      </w:r>
      <w:proofErr w:type="spellEnd"/>
      <w:r w:rsidRPr="001A1F3E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1A1F3E">
        <w:rPr>
          <w:rFonts w:ascii="Arial" w:hAnsi="Arial" w:cs="Arial"/>
          <w:sz w:val="20"/>
          <w:szCs w:val="20"/>
        </w:rPr>
        <w:t>Ighbareyeh</w:t>
      </w:r>
      <w:proofErr w:type="spellEnd"/>
      <w:r w:rsidRPr="001A1F3E">
        <w:rPr>
          <w:rFonts w:ascii="Arial" w:hAnsi="Arial" w:cs="Arial"/>
          <w:sz w:val="20"/>
          <w:szCs w:val="20"/>
        </w:rPr>
        <w:t xml:space="preserve">, </w:t>
      </w:r>
      <w:r w:rsidRPr="001A1F3E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990FC6" w:rsidRPr="001A1F3E" w:rsidRDefault="00990FC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990FC6" w:rsidRPr="001A1F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ITcwsLYxNLcxMTEyUdpeDU4uLM/DyQAsNaAMnZk38sAAAA"/>
  </w:docVars>
  <w:rsids>
    <w:rsidRoot w:val="00A72896"/>
    <w:rsid w:val="001A1F3E"/>
    <w:rsid w:val="002C0B2C"/>
    <w:rsid w:val="004B4409"/>
    <w:rsid w:val="009344FF"/>
    <w:rsid w:val="00990FC6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DC004"/>
  <w15:docId w15:val="{FD7331A3-A474-41DE-9320-A9913140E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0T07:17:00Z</dcterms:modified>
</cp:coreProperties>
</file>